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5D86" w14:textId="5ED602B0" w:rsidR="00275E92" w:rsidRPr="00391F6B" w:rsidRDefault="00275E92" w:rsidP="00275E92">
      <w:pPr>
        <w:jc w:val="center"/>
        <w:rPr>
          <w:b/>
          <w:bCs/>
          <w:sz w:val="32"/>
          <w:szCs w:val="32"/>
        </w:rPr>
      </w:pPr>
      <w:r w:rsidRPr="00391F6B">
        <w:rPr>
          <w:b/>
          <w:bCs/>
          <w:sz w:val="32"/>
          <w:szCs w:val="32"/>
        </w:rPr>
        <w:t>BS-3304L Numerical Analysis Lab</w:t>
      </w:r>
    </w:p>
    <w:p w14:paraId="5332090E" w14:textId="088495B9" w:rsidR="00275E92" w:rsidRPr="00391F6B" w:rsidRDefault="00B23B81" w:rsidP="00275E9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ecant </w:t>
      </w:r>
      <w:r w:rsidR="00AE0C9F">
        <w:rPr>
          <w:b/>
          <w:bCs/>
          <w:sz w:val="32"/>
          <w:szCs w:val="32"/>
        </w:rPr>
        <w:t>Method</w:t>
      </w:r>
    </w:p>
    <w:p w14:paraId="098CDA9E" w14:textId="64DF1AE6" w:rsidR="00275E92" w:rsidRDefault="00497B6C" w:rsidP="00275E92">
      <w:pPr>
        <w:rPr>
          <w:rFonts w:eastAsiaTheme="minorEastAsia"/>
        </w:rPr>
      </w:pPr>
      <w:r w:rsidRPr="00497B6C">
        <w:rPr>
          <w:rFonts w:eastAsiaTheme="minorEastAsia"/>
        </w:rPr>
        <w:t>The </w:t>
      </w:r>
      <w:r w:rsidRPr="00497B6C">
        <w:rPr>
          <w:rFonts w:eastAsiaTheme="minorEastAsia"/>
          <w:b/>
          <w:bCs/>
        </w:rPr>
        <w:t>secant method</w:t>
      </w:r>
      <w:r w:rsidRPr="00497B6C">
        <w:rPr>
          <w:rFonts w:eastAsiaTheme="minorEastAsia"/>
        </w:rPr>
        <w:t> is a root-finding procedure in numerical analysis that uses a series of roots of secant lines to better approximate a root of a function</w:t>
      </w:r>
      <w:r w:rsidR="00BA43D6">
        <w:rPr>
          <w:rFonts w:eastAsiaTheme="minorEastAsia"/>
        </w:rPr>
        <w:t xml:space="preserve">. </w:t>
      </w:r>
      <w:r w:rsidR="00275E92" w:rsidRPr="00497B6C">
        <w:rPr>
          <w:rFonts w:eastAsiaTheme="minorEastAsia"/>
        </w:rPr>
        <w:t>For the function</w:t>
      </w:r>
      <w:r w:rsidR="00391F6B" w:rsidRPr="00497B6C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f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x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391F6B">
        <w:rPr>
          <w:rFonts w:eastAsiaTheme="minorEastAsia"/>
        </w:rPr>
        <w:t xml:space="preserve">, shown in Figure 1, the definite integral within the limits </w:t>
      </w:r>
      <m:oMath>
        <m:r>
          <w:rPr>
            <w:rFonts w:ascii="Cambria Math" w:eastAsiaTheme="minorEastAsia" w:hAnsi="Cambria Math"/>
          </w:rPr>
          <m:t>a</m:t>
        </m:r>
      </m:oMath>
      <w:r w:rsidR="00391F6B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 w:rsidR="00391F6B">
        <w:rPr>
          <w:rFonts w:eastAsiaTheme="minorEastAsia"/>
        </w:rPr>
        <w:t xml:space="preserve"> is,</w:t>
      </w:r>
    </w:p>
    <w:p w14:paraId="20AEA947" w14:textId="77777777" w:rsidR="002F2862" w:rsidRPr="0087694A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The tangent line to the curve of y = f(x) with the point of tangency (x0, f(x0) was used in Newton’s approach. The graph of the tangent line about x = α is essentially the same as the graph of y = f(x) when x0 ≈ α. The root of the tangent line was used to approximate α.</w:t>
      </w:r>
    </w:p>
    <w:p w14:paraId="67A0BE5D" w14:textId="4F0B8CF6" w:rsidR="002F2862" w:rsidRPr="0087694A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Consider employing an approximating line based on ‘interpolation’. Consider we have two root estimations of root α, say, x0 and x1. Then, the linear function is</w:t>
      </w:r>
      <w:r w:rsid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:</w:t>
      </w:r>
    </w:p>
    <w:p w14:paraId="1CB3F11F" w14:textId="77777777" w:rsidR="002F2862" w:rsidRPr="0087694A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q(x) = a0 + a1x</w:t>
      </w:r>
    </w:p>
    <w:p w14:paraId="3E35E4FD" w14:textId="12B39370" w:rsidR="002F2862" w:rsidRPr="0087694A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Theme="minorHAnsi" w:eastAsiaTheme="minorEastAsia" w:hAnsiTheme="minorHAnsi" w:cstheme="minorBidi"/>
          <w:sz w:val="22"/>
          <w:szCs w:val="22"/>
          <w:lang w:eastAsia="en-US"/>
        </w:rPr>
      </w:pPr>
      <w:r w:rsidRP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using q(x0) = f(x0), q(x1) = f(x1).</w:t>
      </w:r>
    </w:p>
    <w:p w14:paraId="349E96A0" w14:textId="666204C4" w:rsidR="002F2862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color w:val="333333"/>
          <w:sz w:val="21"/>
          <w:szCs w:val="21"/>
        </w:rPr>
      </w:pPr>
      <w:r w:rsidRPr="0087694A">
        <w:rPr>
          <w:rFonts w:asciiTheme="minorHAnsi" w:eastAsiaTheme="minorEastAsia" w:hAnsiTheme="minorHAnsi" w:cstheme="minorBidi"/>
          <w:sz w:val="22"/>
          <w:szCs w:val="22"/>
          <w:lang w:eastAsia="en-US"/>
        </w:rPr>
        <w:t>This line is also known as a secant line. Its formula is as follows</w:t>
      </w:r>
      <w:r>
        <w:rPr>
          <w:rFonts w:ascii="Roboto" w:hAnsi="Roboto"/>
          <w:color w:val="333333"/>
          <w:sz w:val="21"/>
          <w:szCs w:val="21"/>
        </w:rPr>
        <w:t>:</w:t>
      </w:r>
    </w:p>
    <w:p w14:paraId="7E0E5F43" w14:textId="1AB84278" w:rsidR="002F2862" w:rsidRDefault="008661AC" w:rsidP="002F2862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color w:val="333333"/>
          <w:sz w:val="21"/>
          <w:szCs w:val="21"/>
        </w:rPr>
      </w:pPr>
      <w:r w:rsidRPr="008661AC">
        <w:rPr>
          <w:rFonts w:ascii="Roboto" w:hAnsi="Roboto"/>
          <w:noProof/>
          <w:color w:val="333333"/>
          <w:sz w:val="21"/>
          <w:szCs w:val="21"/>
        </w:rPr>
        <w:drawing>
          <wp:inline distT="0" distB="0" distL="0" distR="0" wp14:anchorId="29DAB848" wp14:editId="09796D4E">
            <wp:extent cx="3648075" cy="525443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1454" cy="53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2E259" w14:textId="77777777" w:rsidR="002F2862" w:rsidRDefault="002F2862" w:rsidP="002F2862">
      <w:pPr>
        <w:pStyle w:val="NormalWeb"/>
        <w:shd w:val="clear" w:color="auto" w:fill="FFFFFF"/>
        <w:spacing w:before="0" w:beforeAutospacing="0" w:after="150" w:afterAutospacing="0"/>
        <w:rPr>
          <w:rFonts w:ascii="Roboto" w:hAnsi="Roboto"/>
          <w:color w:val="333333"/>
          <w:sz w:val="21"/>
          <w:szCs w:val="21"/>
        </w:rPr>
      </w:pPr>
    </w:p>
    <w:p w14:paraId="616617D0" w14:textId="2A8961E8" w:rsidR="00391F6B" w:rsidRDefault="00B23B81" w:rsidP="00391F6B">
      <w:pPr>
        <w:keepNext/>
        <w:jc w:val="center"/>
      </w:pPr>
      <w:r>
        <w:rPr>
          <w:noProof/>
        </w:rPr>
        <w:drawing>
          <wp:inline distT="0" distB="0" distL="0" distR="0" wp14:anchorId="00D25A4A" wp14:editId="62E84893">
            <wp:extent cx="2457450" cy="2490133"/>
            <wp:effectExtent l="0" t="0" r="0" b="5715"/>
            <wp:docPr id="1" name="Picture 1" descr="Secant Method (Definition, Formula, Steps, and Example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cant Method (Definition, Formula, Steps, and Examples)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19" t="9064" r="17572"/>
                    <a:stretch/>
                  </pic:blipFill>
                  <pic:spPr bwMode="auto">
                    <a:xfrm>
                      <a:off x="0" y="0"/>
                      <a:ext cx="2471473" cy="2504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DC270A" w14:textId="78B9E151" w:rsidR="00275E92" w:rsidRPr="00391F6B" w:rsidRDefault="00391F6B" w:rsidP="00391F6B">
      <w:pPr>
        <w:pStyle w:val="Caption"/>
        <w:jc w:val="center"/>
        <w:rPr>
          <w:i w:val="0"/>
          <w:iCs w:val="0"/>
          <w:color w:val="auto"/>
          <w:sz w:val="22"/>
          <w:szCs w:val="22"/>
        </w:rPr>
      </w:pPr>
      <w:r w:rsidRPr="00391F6B">
        <w:rPr>
          <w:i w:val="0"/>
          <w:iCs w:val="0"/>
          <w:color w:val="auto"/>
          <w:sz w:val="22"/>
          <w:szCs w:val="22"/>
        </w:rPr>
        <w:t xml:space="preserve">Figure </w:t>
      </w:r>
      <w:r w:rsidRPr="00391F6B">
        <w:rPr>
          <w:i w:val="0"/>
          <w:iCs w:val="0"/>
          <w:color w:val="auto"/>
          <w:sz w:val="22"/>
          <w:szCs w:val="22"/>
        </w:rPr>
        <w:fldChar w:fldCharType="begin"/>
      </w:r>
      <w:r w:rsidRPr="00391F6B">
        <w:rPr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391F6B">
        <w:rPr>
          <w:i w:val="0"/>
          <w:iCs w:val="0"/>
          <w:color w:val="auto"/>
          <w:sz w:val="22"/>
          <w:szCs w:val="22"/>
        </w:rPr>
        <w:fldChar w:fldCharType="separate"/>
      </w:r>
      <w:r w:rsidR="00A04515">
        <w:rPr>
          <w:i w:val="0"/>
          <w:iCs w:val="0"/>
          <w:noProof/>
          <w:color w:val="auto"/>
          <w:sz w:val="22"/>
          <w:szCs w:val="22"/>
        </w:rPr>
        <w:t>1</w:t>
      </w:r>
      <w:r w:rsidRPr="00391F6B">
        <w:rPr>
          <w:i w:val="0"/>
          <w:iCs w:val="0"/>
          <w:color w:val="auto"/>
          <w:sz w:val="22"/>
          <w:szCs w:val="22"/>
        </w:rPr>
        <w:fldChar w:fldCharType="end"/>
      </w:r>
    </w:p>
    <w:p w14:paraId="09035222" w14:textId="4264DD05" w:rsidR="00391F6B" w:rsidRDefault="00391F6B" w:rsidP="00275E92"/>
    <w:p w14:paraId="4A38154C" w14:textId="77777777" w:rsidR="00A04515" w:rsidRDefault="00A04515" w:rsidP="00275E92">
      <w:pPr>
        <w:rPr>
          <w:b/>
          <w:bCs/>
          <w:sz w:val="28"/>
          <w:szCs w:val="28"/>
        </w:rPr>
      </w:pPr>
    </w:p>
    <w:p w14:paraId="327FE61A" w14:textId="55D0E6EE" w:rsidR="000321CC" w:rsidRPr="00A04515" w:rsidRDefault="000321CC" w:rsidP="00275E92">
      <w:pPr>
        <w:rPr>
          <w:b/>
          <w:bCs/>
          <w:sz w:val="28"/>
          <w:szCs w:val="28"/>
        </w:rPr>
      </w:pPr>
      <w:r w:rsidRPr="00A04515">
        <w:rPr>
          <w:b/>
          <w:bCs/>
          <w:sz w:val="28"/>
          <w:szCs w:val="28"/>
        </w:rPr>
        <w:t>Task</w:t>
      </w:r>
      <w:r w:rsidR="005165D1" w:rsidRPr="00A04515">
        <w:rPr>
          <w:b/>
          <w:bCs/>
          <w:sz w:val="28"/>
          <w:szCs w:val="28"/>
        </w:rPr>
        <w:t xml:space="preserve"> 1</w:t>
      </w:r>
    </w:p>
    <w:p w14:paraId="6422DAA1" w14:textId="4B55B2C4" w:rsidR="000321CC" w:rsidRDefault="000321CC" w:rsidP="00275E92">
      <w:r>
        <w:t xml:space="preserve">Develop a MATLAB function for the </w:t>
      </w:r>
      <w:r w:rsidR="00BE5266">
        <w:t>Secant method for the following function:</w:t>
      </w:r>
    </w:p>
    <w:p w14:paraId="746327A0" w14:textId="318A1750" w:rsidR="00BE5266" w:rsidRDefault="00B13B90" w:rsidP="00275E92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sinx</m:t>
          </m:r>
        </m:oMath>
      </m:oMathPara>
    </w:p>
    <w:p w14:paraId="371B10EB" w14:textId="043515FC" w:rsidR="003C0BE4" w:rsidRDefault="000321CC" w:rsidP="00275E92">
      <w:r>
        <w:t xml:space="preserve">The function should accept the </w:t>
      </w:r>
      <w:r w:rsidR="002B6B94">
        <w:t>f</w:t>
      </w:r>
      <w:r w:rsidRPr="002B6B94">
        <w:t>unction Limits</w:t>
      </w:r>
      <w:r w:rsidR="00C31AFA" w:rsidRPr="002B6B94">
        <w:t xml:space="preserve"> (x</w:t>
      </w:r>
      <w:r w:rsidR="00C31AFA" w:rsidRPr="002B6B94">
        <w:rPr>
          <w:vertAlign w:val="subscript"/>
        </w:rPr>
        <w:t>1</w:t>
      </w:r>
      <w:r w:rsidR="00C31AFA" w:rsidRPr="002B6B94">
        <w:t xml:space="preserve"> and x</w:t>
      </w:r>
      <w:r w:rsidR="00C31AFA" w:rsidRPr="002B6B94">
        <w:rPr>
          <w:vertAlign w:val="subscript"/>
        </w:rPr>
        <w:t>0</w:t>
      </w:r>
      <w:r w:rsidR="00C31AFA" w:rsidRPr="002B6B94">
        <w:t>)</w:t>
      </w:r>
    </w:p>
    <w:p w14:paraId="214FE5F8" w14:textId="77777777" w:rsidR="00FA3799" w:rsidRDefault="00FA3799" w:rsidP="00275E92">
      <w:pPr>
        <w:rPr>
          <w:b/>
          <w:bCs/>
          <w:sz w:val="24"/>
          <w:szCs w:val="24"/>
        </w:rPr>
      </w:pPr>
    </w:p>
    <w:p w14:paraId="67567E3C" w14:textId="03990B37" w:rsidR="00724633" w:rsidRPr="00A04515" w:rsidRDefault="003C0BE4" w:rsidP="00275E92">
      <w:pPr>
        <w:rPr>
          <w:b/>
          <w:bCs/>
          <w:sz w:val="28"/>
          <w:szCs w:val="28"/>
        </w:rPr>
      </w:pPr>
      <w:r w:rsidRPr="00A04515">
        <w:rPr>
          <w:b/>
          <w:bCs/>
          <w:sz w:val="28"/>
          <w:szCs w:val="28"/>
        </w:rPr>
        <w:lastRenderedPageBreak/>
        <w:t>Code</w:t>
      </w:r>
      <w:r w:rsidR="00FA3799" w:rsidRPr="00A04515">
        <w:rPr>
          <w:b/>
          <w:bCs/>
          <w:sz w:val="28"/>
          <w:szCs w:val="28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6"/>
      </w:tblGrid>
      <w:tr w:rsidR="00FA3799" w14:paraId="73D26CEC" w14:textId="77777777" w:rsidTr="00FA3799">
        <w:trPr>
          <w:trHeight w:val="9629"/>
        </w:trPr>
        <w:tc>
          <w:tcPr>
            <w:tcW w:w="9556" w:type="dxa"/>
          </w:tcPr>
          <w:p w14:paraId="567684EB" w14:textId="79025311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 clear</w:t>
            </w:r>
          </w:p>
          <w:p w14:paraId="1BD61A7E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% Defining Function and Variables</w:t>
            </w:r>
          </w:p>
          <w:p w14:paraId="7FC3158F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7A1EFB38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 = @(x) x*sin(x)</w:t>
            </w:r>
          </w:p>
          <w:p w14:paraId="11987F52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22591687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0 = 1;</w:t>
            </w:r>
          </w:p>
          <w:p w14:paraId="4EC1F330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1 = 3;</w:t>
            </w:r>
          </w:p>
          <w:p w14:paraId="019B507B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i = x0;</w:t>
            </w:r>
          </w:p>
          <w:p w14:paraId="3E6B4292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x1;</w:t>
            </w:r>
          </w:p>
          <w:p w14:paraId="33E5A43F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BDAD597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n = 0;</w:t>
            </w:r>
          </w:p>
          <w:p w14:paraId="6540A705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;</w:t>
            </w:r>
          </w:p>
          <w:p w14:paraId="7C544840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;</w:t>
            </w:r>
          </w:p>
          <w:p w14:paraId="4864AC7F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593A57AE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% Program</w:t>
            </w:r>
          </w:p>
          <w:p w14:paraId="2E429C5B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4C752959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45C01073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Iteration          Root          f1          f2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7443F2CD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6DC6994E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while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~= 0 &amp;&amp;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~= 0</w:t>
            </w:r>
          </w:p>
          <w:p w14:paraId="76F448D5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~= 0 &amp;&amp;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~= 0</w:t>
            </w:r>
          </w:p>
          <w:p w14:paraId="149B0B31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f(xi);</w:t>
            </w:r>
          </w:p>
          <w:p w14:paraId="1B091B5D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f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476B79FA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</w:p>
          <w:p w14:paraId="013358B2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x2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- ((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-xi)*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/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-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);</w:t>
            </w:r>
          </w:p>
          <w:p w14:paraId="29DE5538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</w:p>
          <w:p w14:paraId="517813CB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xi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</w:t>
            </w:r>
          </w:p>
          <w:p w14:paraId="069C3EE9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x2;</w:t>
            </w:r>
          </w:p>
          <w:p w14:paraId="33261882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</w:p>
          <w:p w14:paraId="5786FEFA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n = n + 1;</w:t>
            </w:r>
          </w:p>
          <w:p w14:paraId="70F0AF29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round(yi,4); </w:t>
            </w: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Rounding off correct to 4 decimal points</w:t>
            </w:r>
          </w:p>
          <w:p w14:paraId="5C7C98C7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round(yf,4); </w:t>
            </w: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Rounding off correct to 4 decimal points</w:t>
            </w:r>
          </w:p>
          <w:p w14:paraId="32FDDEE3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</w:p>
          <w:p w14:paraId="505C8713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%.1f                %.4f        %.4f      %.4f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n, x2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y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08B6D13A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68855212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lse</w:t>
            </w:r>
          </w:p>
          <w:p w14:paraId="5DAA58A0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break</w:t>
            </w:r>
          </w:p>
          <w:p w14:paraId="6B16D507" w14:textId="77777777" w:rsid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  <w:p w14:paraId="4E4CCFF3" w14:textId="64352065" w:rsidR="00FA3799" w:rsidRPr="00FA3799" w:rsidRDefault="00FA3799" w:rsidP="00FA379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</w:tc>
      </w:tr>
    </w:tbl>
    <w:p w14:paraId="5ECA937B" w14:textId="6939B1A7" w:rsidR="00FA3799" w:rsidRDefault="00FA3799" w:rsidP="00275E92">
      <w:pPr>
        <w:rPr>
          <w:b/>
          <w:bCs/>
          <w:sz w:val="24"/>
          <w:szCs w:val="24"/>
        </w:rPr>
      </w:pPr>
    </w:p>
    <w:p w14:paraId="656144E2" w14:textId="7AF5C459" w:rsidR="00FA3799" w:rsidRPr="00A04515" w:rsidRDefault="00FA3799" w:rsidP="00275E92">
      <w:pPr>
        <w:rPr>
          <w:b/>
          <w:bCs/>
          <w:sz w:val="28"/>
          <w:szCs w:val="28"/>
        </w:rPr>
      </w:pPr>
      <w:r w:rsidRPr="00A04515">
        <w:rPr>
          <w:b/>
          <w:bCs/>
          <w:sz w:val="28"/>
          <w:szCs w:val="28"/>
        </w:rPr>
        <w:t>Command Window:</w:t>
      </w:r>
    </w:p>
    <w:p w14:paraId="417A8A29" w14:textId="50719FC8" w:rsidR="00FA3799" w:rsidRPr="00724633" w:rsidRDefault="00FA3799" w:rsidP="00275E92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630F31B" wp14:editId="2BBB6DD7">
            <wp:extent cx="5715000" cy="2057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3799" w:rsidRPr="00724633" w:rsidSect="00FA3799">
      <w:headerReference w:type="default" r:id="rId10"/>
      <w:pgSz w:w="11906" w:h="16838"/>
      <w:pgMar w:top="1152" w:right="1080" w:bottom="1152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72F61" w14:textId="77777777" w:rsidR="00A806FB" w:rsidRDefault="00A806FB" w:rsidP="00A04515">
      <w:pPr>
        <w:spacing w:after="0" w:line="240" w:lineRule="auto"/>
      </w:pPr>
      <w:r>
        <w:separator/>
      </w:r>
    </w:p>
  </w:endnote>
  <w:endnote w:type="continuationSeparator" w:id="0">
    <w:p w14:paraId="11428EB3" w14:textId="77777777" w:rsidR="00A806FB" w:rsidRDefault="00A806FB" w:rsidP="00A04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21077" w14:textId="77777777" w:rsidR="00A806FB" w:rsidRDefault="00A806FB" w:rsidP="00A04515">
      <w:pPr>
        <w:spacing w:after="0" w:line="240" w:lineRule="auto"/>
      </w:pPr>
      <w:r>
        <w:separator/>
      </w:r>
    </w:p>
  </w:footnote>
  <w:footnote w:type="continuationSeparator" w:id="0">
    <w:p w14:paraId="3626F4DD" w14:textId="77777777" w:rsidR="00A806FB" w:rsidRDefault="00A806FB" w:rsidP="00A045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F6664" w14:textId="4F453733" w:rsidR="00A04515" w:rsidRPr="00A04515" w:rsidRDefault="00A04515" w:rsidP="00A04515">
    <w:pPr>
      <w:pStyle w:val="Header"/>
      <w:jc w:val="center"/>
      <w:rPr>
        <w:sz w:val="32"/>
        <w:szCs w:val="32"/>
      </w:rPr>
    </w:pPr>
    <w:r w:rsidRPr="00A04515">
      <w:rPr>
        <w:sz w:val="32"/>
        <w:szCs w:val="32"/>
      </w:rPr>
      <w:t>NUMERICAL ANALYSIS LAB | KAMIL SIDDIQUI – ME201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F53"/>
    <w:multiLevelType w:val="hybridMultilevel"/>
    <w:tmpl w:val="AE6014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64414"/>
    <w:multiLevelType w:val="hybridMultilevel"/>
    <w:tmpl w:val="E83E1B2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9548192">
    <w:abstractNumId w:val="1"/>
  </w:num>
  <w:num w:numId="2" w16cid:durableId="1156608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tzA2MzcwM7A0sTBS0lEKTi0uzszPAykwrAUAJYANgSwAAAA="/>
  </w:docVars>
  <w:rsids>
    <w:rsidRoot w:val="00275E92"/>
    <w:rsid w:val="000321CC"/>
    <w:rsid w:val="000A17C0"/>
    <w:rsid w:val="00152745"/>
    <w:rsid w:val="00200E0C"/>
    <w:rsid w:val="00225573"/>
    <w:rsid w:val="00275E92"/>
    <w:rsid w:val="002B6B94"/>
    <w:rsid w:val="002F2862"/>
    <w:rsid w:val="00323756"/>
    <w:rsid w:val="00391F6B"/>
    <w:rsid w:val="003C0BE4"/>
    <w:rsid w:val="00497B6C"/>
    <w:rsid w:val="004C3F14"/>
    <w:rsid w:val="005165D1"/>
    <w:rsid w:val="00565549"/>
    <w:rsid w:val="006111F1"/>
    <w:rsid w:val="00724633"/>
    <w:rsid w:val="008661AC"/>
    <w:rsid w:val="0087694A"/>
    <w:rsid w:val="009C37FF"/>
    <w:rsid w:val="009F3018"/>
    <w:rsid w:val="00A04515"/>
    <w:rsid w:val="00A806FB"/>
    <w:rsid w:val="00AE0C9F"/>
    <w:rsid w:val="00B13B90"/>
    <w:rsid w:val="00B23B81"/>
    <w:rsid w:val="00BA2C25"/>
    <w:rsid w:val="00BA43D6"/>
    <w:rsid w:val="00BE5266"/>
    <w:rsid w:val="00C31AFA"/>
    <w:rsid w:val="00CC1D4A"/>
    <w:rsid w:val="00DD2FEC"/>
    <w:rsid w:val="00F1073A"/>
    <w:rsid w:val="00F152CD"/>
    <w:rsid w:val="00FA3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4CCDB"/>
  <w15:chartTrackingRefBased/>
  <w15:docId w15:val="{8CE183C3-09AA-4EFD-9393-3E8B0C77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E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5E9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91F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497B6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F2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2F2862"/>
    <w:rPr>
      <w:color w:val="0000FF"/>
      <w:u w:val="single"/>
    </w:rPr>
  </w:style>
  <w:style w:type="table" w:styleId="TableGrid">
    <w:name w:val="Table Grid"/>
    <w:basedOn w:val="TableNormal"/>
    <w:uiPriority w:val="39"/>
    <w:rsid w:val="00FA3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4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515"/>
  </w:style>
  <w:style w:type="paragraph" w:styleId="Footer">
    <w:name w:val="footer"/>
    <w:basedOn w:val="Normal"/>
    <w:link w:val="FooterChar"/>
    <w:uiPriority w:val="99"/>
    <w:unhideWhenUsed/>
    <w:rsid w:val="00A04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5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Kamil Rasheed Siddiqui</cp:lastModifiedBy>
  <cp:revision>22</cp:revision>
  <dcterms:created xsi:type="dcterms:W3CDTF">2023-01-25T05:39:00Z</dcterms:created>
  <dcterms:modified xsi:type="dcterms:W3CDTF">2023-01-26T18:17:00Z</dcterms:modified>
</cp:coreProperties>
</file>